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766C" w:rsidRDefault="00D879F3">
      <w:pPr>
        <w:pStyle w:val="Heading1"/>
        <w:spacing w:before="48"/>
        <w:ind w:left="5235"/>
      </w:pPr>
      <w:r>
        <w:t xml:space="preserve">Annexe </w:t>
      </w:r>
      <w:r>
        <w:t>no. 1 to annexe to ZW 136/2016</w:t>
      </w:r>
    </w:p>
    <w:p w:rsidR="002D766C" w:rsidRDefault="002D766C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:rsidR="002D766C" w:rsidRDefault="00D879F3">
      <w:pPr>
        <w:spacing w:line="1207" w:lineRule="exact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pl-PL" w:eastAsia="pl-PL"/>
        </w:rPr>
        <w:drawing>
          <wp:inline distT="0" distB="0" distL="0" distR="0">
            <wp:extent cx="528485" cy="76676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8485" cy="76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66C" w:rsidRDefault="00D879F3">
      <w:pPr>
        <w:spacing w:before="93"/>
        <w:ind w:left="5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................, date…………………….</w:t>
      </w:r>
    </w:p>
    <w:p w:rsidR="002D766C" w:rsidRDefault="00D879F3">
      <w:pPr>
        <w:pStyle w:val="BodyText"/>
        <w:spacing w:before="163"/>
        <w:ind w:left="5549"/>
      </w:pPr>
      <w:r>
        <w:t>(</w:t>
      </w:r>
      <w:proofErr w:type="gramStart"/>
      <w:r>
        <w:t>city</w:t>
      </w:r>
      <w:proofErr w:type="gramEnd"/>
      <w:r>
        <w:t>)</w:t>
      </w:r>
    </w:p>
    <w:p w:rsidR="002D766C" w:rsidRDefault="002D766C">
      <w:pPr>
        <w:spacing w:before="8"/>
        <w:rPr>
          <w:rFonts w:ascii="Times New Roman" w:eastAsia="Times New Roman" w:hAnsi="Times New Roman" w:cs="Times New Roman"/>
          <w:sz w:val="12"/>
          <w:szCs w:val="12"/>
        </w:rPr>
      </w:pPr>
    </w:p>
    <w:p w:rsidR="002D766C" w:rsidRDefault="00D879F3">
      <w:pPr>
        <w:pStyle w:val="BodyText"/>
        <w:spacing w:before="80"/>
        <w:ind w:right="4986"/>
      </w:pPr>
      <w:r>
        <w:t>……………………………………………………………............ Student’s first name (names) and surname</w:t>
      </w:r>
    </w:p>
    <w:p w:rsidR="002D766C" w:rsidRDefault="002D766C">
      <w:pPr>
        <w:spacing w:before="2"/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D879F3">
      <w:pPr>
        <w:pStyle w:val="BodyText"/>
        <w:ind w:right="4946"/>
      </w:pPr>
      <w:r>
        <w:t>……………………………………………………………………. Grade book number</w:t>
      </w:r>
    </w:p>
    <w:p w:rsidR="002D766C" w:rsidRDefault="002D766C">
      <w:pPr>
        <w:spacing w:before="2"/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D879F3">
      <w:pPr>
        <w:pStyle w:val="BodyText"/>
        <w:spacing w:line="183" w:lineRule="exact"/>
      </w:pPr>
      <w:r>
        <w:t>…………………………………………..........................................</w:t>
      </w:r>
    </w:p>
    <w:p w:rsidR="002D766C" w:rsidRDefault="00D879F3">
      <w:pPr>
        <w:pStyle w:val="BodyText"/>
        <w:spacing w:line="183" w:lineRule="exact"/>
      </w:pPr>
      <w:r>
        <w:t>Faculty and degree programme</w:t>
      </w:r>
    </w:p>
    <w:p w:rsidR="002D766C" w:rsidRDefault="002D766C">
      <w:pPr>
        <w:spacing w:before="2"/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D879F3">
      <w:pPr>
        <w:pStyle w:val="BodyText"/>
        <w:spacing w:line="183" w:lineRule="exact"/>
      </w:pPr>
      <w:r>
        <w:t>…………………………………………..........................................</w:t>
      </w:r>
    </w:p>
    <w:p w:rsidR="002D766C" w:rsidRDefault="00D879F3">
      <w:pPr>
        <w:pStyle w:val="BodyText"/>
        <w:spacing w:line="183" w:lineRule="exact"/>
      </w:pPr>
      <w:r>
        <w:t>Type of thesis</w:t>
      </w: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6"/>
          <w:szCs w:val="16"/>
        </w:rPr>
      </w:pPr>
    </w:p>
    <w:p w:rsidR="002D766C" w:rsidRDefault="002D766C">
      <w:pPr>
        <w:spacing w:before="3"/>
        <w:rPr>
          <w:rFonts w:ascii="Times New Roman" w:eastAsia="Times New Roman" w:hAnsi="Times New Roman" w:cs="Times New Roman"/>
          <w:sz w:val="14"/>
          <w:szCs w:val="14"/>
        </w:rPr>
      </w:pPr>
    </w:p>
    <w:p w:rsidR="002D766C" w:rsidRDefault="00D879F3">
      <w:pPr>
        <w:ind w:left="3264" w:right="3259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b/>
          <w:sz w:val="28"/>
        </w:rPr>
        <w:t>Student’s declaration</w:t>
      </w:r>
    </w:p>
    <w:p w:rsidR="002D766C" w:rsidRDefault="002D766C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2D766C" w:rsidRDefault="002D766C">
      <w:pPr>
        <w:spacing w:before="3"/>
        <w:rPr>
          <w:rFonts w:ascii="Times New Roman" w:eastAsia="Times New Roman" w:hAnsi="Times New Roman" w:cs="Times New Roman"/>
          <w:b/>
          <w:bCs/>
          <w:sz w:val="38"/>
          <w:szCs w:val="38"/>
        </w:rPr>
      </w:pPr>
    </w:p>
    <w:p w:rsidR="002D766C" w:rsidRDefault="00D879F3">
      <w:pPr>
        <w:pStyle w:val="Heading1"/>
        <w:spacing w:line="276" w:lineRule="auto"/>
      </w:pPr>
      <w:r>
        <w:t>I hereby grant (refuse)* my consent for my bachelor’s/master’s/engineer’s thesis/engineering project to be made available. *</w:t>
      </w:r>
    </w:p>
    <w:p w:rsidR="002D766C" w:rsidRDefault="002D766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2D766C" w:rsidRDefault="002D766C">
      <w:pPr>
        <w:spacing w:before="2"/>
        <w:rPr>
          <w:rFonts w:ascii="Times New Roman" w:eastAsia="Times New Roman" w:hAnsi="Times New Roman" w:cs="Times New Roman"/>
          <w:sz w:val="32"/>
          <w:szCs w:val="32"/>
        </w:rPr>
      </w:pPr>
    </w:p>
    <w:p w:rsidR="002D766C" w:rsidRDefault="00D879F3">
      <w:pPr>
        <w:ind w:left="5779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......................................................</w:t>
      </w:r>
    </w:p>
    <w:p w:rsidR="002D766C" w:rsidRDefault="00D879F3">
      <w:pPr>
        <w:pStyle w:val="Heading2"/>
        <w:ind w:right="922"/>
        <w:jc w:val="right"/>
      </w:pPr>
      <w:proofErr w:type="gramStart"/>
      <w:r>
        <w:t>student’s</w:t>
      </w:r>
      <w:proofErr w:type="gramEnd"/>
      <w:r>
        <w:t xml:space="preserve"> legible signature</w:t>
      </w: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2D766C" w:rsidRDefault="002D766C">
      <w:pPr>
        <w:spacing w:before="4"/>
        <w:rPr>
          <w:rFonts w:ascii="Times New Roman" w:eastAsia="Times New Roman" w:hAnsi="Times New Roman" w:cs="Times New Roman"/>
          <w:sz w:val="19"/>
          <w:szCs w:val="19"/>
        </w:rPr>
      </w:pPr>
    </w:p>
    <w:p w:rsidR="002D766C" w:rsidRDefault="00D879F3">
      <w:pPr>
        <w:ind w:left="11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/>
          <w:sz w:val="18"/>
        </w:rPr>
        <w:t>*delete as appropriate</w:t>
      </w:r>
    </w:p>
    <w:sectPr w:rsidR="002D766C" w:rsidSect="002D766C">
      <w:type w:val="continuous"/>
      <w:pgSz w:w="11900" w:h="16840"/>
      <w:pgMar w:top="1360" w:right="1300" w:bottom="280" w:left="130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7EwAZLGhiYmhoaGBko6SsGpxcWZ+XkgBYa1AES4WDksAAAA"/>
  </w:docVars>
  <w:rsids>
    <w:rsidRoot w:val="002D766C"/>
    <w:rsid w:val="002D766C"/>
    <w:rsid w:val="00D879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D766C"/>
  </w:style>
  <w:style w:type="paragraph" w:styleId="Heading1">
    <w:name w:val="heading 1"/>
    <w:basedOn w:val="Normal"/>
    <w:uiPriority w:val="1"/>
    <w:qFormat/>
    <w:rsid w:val="002D766C"/>
    <w:pPr>
      <w:ind w:left="115"/>
      <w:outlineLvl w:val="0"/>
    </w:pPr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uiPriority w:val="1"/>
    <w:qFormat/>
    <w:rsid w:val="002D766C"/>
    <w:pPr>
      <w:outlineLvl w:val="1"/>
    </w:pPr>
    <w:rPr>
      <w:rFonts w:ascii="Times New Roman" w:eastAsia="Times New Roman" w:hAnsi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D766C"/>
    <w:pPr>
      <w:ind w:left="115"/>
    </w:pPr>
    <w:rPr>
      <w:rFonts w:ascii="Times New Roman" w:eastAsia="Times New Roman" w:hAnsi="Times New Roman"/>
      <w:sz w:val="16"/>
      <w:szCs w:val="16"/>
    </w:rPr>
  </w:style>
  <w:style w:type="paragraph" w:styleId="ListParagraph">
    <w:name w:val="List Paragraph"/>
    <w:basedOn w:val="Normal"/>
    <w:uiPriority w:val="1"/>
    <w:qFormat/>
    <w:rsid w:val="002D766C"/>
  </w:style>
  <w:style w:type="paragraph" w:customStyle="1" w:styleId="TableParagraph">
    <w:name w:val="Table Paragraph"/>
    <w:basedOn w:val="Normal"/>
    <w:uiPriority w:val="1"/>
    <w:qFormat/>
    <w:rsid w:val="002D766C"/>
  </w:style>
  <w:style w:type="paragraph" w:styleId="BalloonText">
    <w:name w:val="Balloon Text"/>
    <w:basedOn w:val="Normal"/>
    <w:link w:val="BalloonTextChar"/>
    <w:uiPriority w:val="99"/>
    <w:semiHidden/>
    <w:unhideWhenUsed/>
    <w:rsid w:val="00D87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9F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61</Characters>
  <Application>Microsoft Office Word</Application>
  <DocSecurity>0</DocSecurity>
  <Lines>4</Lines>
  <Paragraphs>1</Paragraphs>
  <ScaleCrop>false</ScaleCrop>
  <Company/>
  <LinksUpToDate>false</LinksUpToDate>
  <CharactersWithSpaces>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ost.pracy dypl.2016 zał.1</dc:title>
  <dc:creator>Bartek</dc:creator>
  <cp:lastModifiedBy>scope</cp:lastModifiedBy>
  <cp:revision>2</cp:revision>
  <dcterms:created xsi:type="dcterms:W3CDTF">2018-06-19T14:23:00Z</dcterms:created>
  <dcterms:modified xsi:type="dcterms:W3CDTF">2018-06-3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5T00:00:00Z</vt:filetime>
  </property>
  <property fmtid="{D5CDD505-2E9C-101B-9397-08002B2CF9AE}" pid="3" name="Creator">
    <vt:lpwstr>PDFCreator 2.2.2.0</vt:lpwstr>
  </property>
  <property fmtid="{D5CDD505-2E9C-101B-9397-08002B2CF9AE}" pid="4" name="LastSaved">
    <vt:filetime>2018-06-19T00:00:00Z</vt:filetime>
  </property>
</Properties>
</file>